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157A9D" w14:textId="5D9768D1" w:rsidR="00CF34BD" w:rsidRPr="001C4062" w:rsidRDefault="00CF34BD" w:rsidP="009F3DCC">
      <w:pPr>
        <w:spacing w:line="240" w:lineRule="auto"/>
        <w:jc w:val="center"/>
        <w:rPr>
          <w:b/>
          <w:bCs/>
        </w:rPr>
      </w:pPr>
      <w:r w:rsidRPr="001C4062">
        <w:rPr>
          <w:b/>
          <w:bCs/>
          <w:sz w:val="28"/>
          <w:szCs w:val="28"/>
        </w:rPr>
        <w:t>N</w:t>
      </w:r>
      <w:r w:rsidR="002D6591">
        <w:rPr>
          <w:b/>
          <w:bCs/>
          <w:sz w:val="28"/>
          <w:szCs w:val="28"/>
        </w:rPr>
        <w:t>OAH</w:t>
      </w:r>
      <w:r w:rsidRPr="001C4062">
        <w:rPr>
          <w:b/>
          <w:bCs/>
          <w:sz w:val="28"/>
          <w:szCs w:val="28"/>
        </w:rPr>
        <w:t xml:space="preserve"> K</w:t>
      </w:r>
      <w:r w:rsidR="002D6591">
        <w:rPr>
          <w:b/>
          <w:bCs/>
          <w:sz w:val="28"/>
          <w:szCs w:val="28"/>
        </w:rPr>
        <w:t>ENTON</w:t>
      </w:r>
      <w:r w:rsidRPr="001C4062">
        <w:rPr>
          <w:b/>
          <w:bCs/>
          <w:sz w:val="36"/>
          <w:szCs w:val="36"/>
        </w:rPr>
        <w:br/>
      </w:r>
      <w:hyperlink r:id="rId11" w:history="1">
        <w:r w:rsidRPr="001C4062">
          <w:rPr>
            <w:rStyle w:val="Hyperlink"/>
            <w:sz w:val="20"/>
            <w:szCs w:val="20"/>
          </w:rPr>
          <w:t>Noahkenton462@gmail.com</w:t>
        </w:r>
      </w:hyperlink>
      <w:r w:rsidRPr="001C4062">
        <w:rPr>
          <w:sz w:val="20"/>
          <w:szCs w:val="20"/>
        </w:rPr>
        <w:t xml:space="preserve">  | 571-525-4264</w:t>
      </w:r>
    </w:p>
    <w:p w14:paraId="549CACA8" w14:textId="0A0C89BF" w:rsidR="00CF34BD" w:rsidRPr="001C4062" w:rsidRDefault="00CF34BD" w:rsidP="009F3DCC">
      <w:pPr>
        <w:spacing w:line="240" w:lineRule="auto"/>
        <w:rPr>
          <w:b/>
          <w:bCs/>
        </w:rPr>
      </w:pPr>
      <w:r w:rsidRPr="001C4062">
        <w:rPr>
          <w:b/>
          <w:bCs/>
          <w:sz w:val="22"/>
          <w:szCs w:val="22"/>
        </w:rPr>
        <w:t>OBJECTIVE</w:t>
      </w:r>
      <w:r w:rsidR="009F3DCC" w:rsidRPr="001C4062">
        <w:rPr>
          <w:b/>
          <w:bCs/>
        </w:rPr>
        <w:br/>
      </w:r>
      <w:r w:rsidRPr="001C4062">
        <w:rPr>
          <w:sz w:val="20"/>
          <w:szCs w:val="20"/>
        </w:rPr>
        <w:t xml:space="preserve">College Student looking for an internship in Cybersecurity and Computer Forensics where I can apply my experience in research, data analysis, problem solving and other technical skills to help analyze and mitigate Cybersecurity threats. </w:t>
      </w:r>
    </w:p>
    <w:p w14:paraId="32D9D71A" w14:textId="64B59BC4" w:rsidR="00CF34BD" w:rsidRPr="001C4062" w:rsidRDefault="00CF34BD" w:rsidP="009F3DCC">
      <w:pPr>
        <w:spacing w:line="240" w:lineRule="auto"/>
        <w:rPr>
          <w:b/>
          <w:bCs/>
        </w:rPr>
      </w:pPr>
      <w:r w:rsidRPr="001C4062">
        <w:rPr>
          <w:b/>
          <w:bCs/>
          <w:sz w:val="22"/>
          <w:szCs w:val="22"/>
        </w:rPr>
        <w:t>EDUCATION</w:t>
      </w:r>
      <w:r w:rsidR="009F3DCC" w:rsidRPr="001C4062">
        <w:rPr>
          <w:b/>
          <w:bCs/>
        </w:rPr>
        <w:br/>
      </w:r>
      <w:r w:rsidRPr="001C4062">
        <w:rPr>
          <w:sz w:val="20"/>
          <w:szCs w:val="20"/>
        </w:rPr>
        <w:t>University of Pittsburgh School of Computing and Information</w:t>
      </w:r>
      <w:r w:rsidR="008F5CAA" w:rsidRPr="001C4062">
        <w:rPr>
          <w:b/>
          <w:bCs/>
        </w:rPr>
        <w:br/>
      </w:r>
      <w:proofErr w:type="gramStart"/>
      <w:r w:rsidRPr="001C4062">
        <w:rPr>
          <w:i/>
          <w:iCs/>
          <w:sz w:val="20"/>
          <w:szCs w:val="20"/>
        </w:rPr>
        <w:t>Bachelors of Information Science</w:t>
      </w:r>
      <w:proofErr w:type="gramEnd"/>
      <w:r w:rsidR="003F5439">
        <w:rPr>
          <w:i/>
          <w:iCs/>
          <w:sz w:val="20"/>
          <w:szCs w:val="20"/>
        </w:rPr>
        <w:t xml:space="preserve">, </w:t>
      </w:r>
      <w:r w:rsidRPr="001C4062">
        <w:rPr>
          <w:i/>
          <w:iCs/>
          <w:sz w:val="20"/>
          <w:szCs w:val="20"/>
        </w:rPr>
        <w:t>Expected Graduation: Spring 2023</w:t>
      </w:r>
    </w:p>
    <w:p w14:paraId="1272008E" w14:textId="2E9A7263" w:rsidR="00CF34BD" w:rsidRPr="001C4062" w:rsidRDefault="00CF34BD" w:rsidP="009F3DCC">
      <w:pPr>
        <w:spacing w:line="240" w:lineRule="auto"/>
        <w:rPr>
          <w:b/>
          <w:bCs/>
        </w:rPr>
      </w:pPr>
      <w:r w:rsidRPr="001C4062">
        <w:rPr>
          <w:b/>
          <w:bCs/>
          <w:sz w:val="22"/>
          <w:szCs w:val="22"/>
        </w:rPr>
        <w:t xml:space="preserve">RELEVANT COURSE WORK </w:t>
      </w:r>
      <w:r w:rsidR="008F5CAA" w:rsidRPr="001C4062">
        <w:rPr>
          <w:b/>
          <w:bCs/>
        </w:rPr>
        <w:br/>
      </w:r>
      <w:r w:rsidRPr="001C4062">
        <w:rPr>
          <w:sz w:val="20"/>
          <w:szCs w:val="20"/>
        </w:rPr>
        <w:t>Computer Forensics &amp; AI, Data Analytics</w:t>
      </w:r>
      <w:r w:rsidR="00DD360B">
        <w:rPr>
          <w:sz w:val="20"/>
          <w:szCs w:val="20"/>
        </w:rPr>
        <w:t>, Database Management &amp; Applications</w:t>
      </w:r>
    </w:p>
    <w:p w14:paraId="2637117B" w14:textId="034DAF14" w:rsidR="00CF34BD" w:rsidRPr="001C4062" w:rsidRDefault="00CF34BD" w:rsidP="009F3DCC">
      <w:pPr>
        <w:spacing w:line="240" w:lineRule="auto"/>
        <w:rPr>
          <w:b/>
          <w:bCs/>
        </w:rPr>
      </w:pPr>
      <w:r w:rsidRPr="001C4062">
        <w:rPr>
          <w:b/>
          <w:bCs/>
          <w:sz w:val="22"/>
          <w:szCs w:val="22"/>
        </w:rPr>
        <w:t>SKILLS</w:t>
      </w:r>
      <w:r w:rsidR="00BB5EE2" w:rsidRPr="001C4062">
        <w:rPr>
          <w:b/>
          <w:bCs/>
        </w:rPr>
        <w:br/>
      </w:r>
      <w:r w:rsidRPr="001C4062">
        <w:rPr>
          <w:sz w:val="20"/>
          <w:szCs w:val="20"/>
        </w:rPr>
        <w:t xml:space="preserve">Python, Python Machine Learning Library (Scikit-Learn), Java, Wireshark, </w:t>
      </w:r>
      <w:r w:rsidR="00F923EF">
        <w:rPr>
          <w:sz w:val="20"/>
          <w:szCs w:val="20"/>
        </w:rPr>
        <w:t>MySQL</w:t>
      </w:r>
      <w:r w:rsidRPr="001C4062">
        <w:rPr>
          <w:sz w:val="20"/>
          <w:szCs w:val="20"/>
        </w:rPr>
        <w:t>, Re</w:t>
      </w:r>
      <w:r w:rsidR="006A6086">
        <w:rPr>
          <w:sz w:val="20"/>
          <w:szCs w:val="20"/>
        </w:rPr>
        <w:t>-</w:t>
      </w:r>
      <w:r w:rsidRPr="001C4062">
        <w:rPr>
          <w:sz w:val="20"/>
          <w:szCs w:val="20"/>
        </w:rPr>
        <w:t>imaging and Restoration of Hard Drives, Linux/Unix Terminal, Technical Writing (IEEE format), HTML5/CSS, Securing Desktops and Operating Systems, R Studios, Git</w:t>
      </w:r>
    </w:p>
    <w:p w14:paraId="6CE701AD" w14:textId="2BE580B2" w:rsidR="00CF34BD" w:rsidRPr="001C4062" w:rsidRDefault="00CF34BD" w:rsidP="00A82AFF">
      <w:pPr>
        <w:spacing w:line="240" w:lineRule="auto"/>
        <w:rPr>
          <w:b/>
          <w:bCs/>
        </w:rPr>
      </w:pPr>
      <w:r w:rsidRPr="001C4062">
        <w:rPr>
          <w:b/>
          <w:bCs/>
          <w:sz w:val="22"/>
          <w:szCs w:val="22"/>
        </w:rPr>
        <w:t>PROFESSIONAL EXPERIENCE</w:t>
      </w:r>
      <w:r w:rsidR="00BB5EE2" w:rsidRPr="001C4062">
        <w:rPr>
          <w:b/>
          <w:bCs/>
        </w:rPr>
        <w:br/>
      </w:r>
      <w:r w:rsidRPr="001C4062">
        <w:rPr>
          <w:sz w:val="20"/>
          <w:szCs w:val="20"/>
        </w:rPr>
        <w:t>Radical Convergence</w:t>
      </w:r>
      <w:r w:rsidRPr="001C4062">
        <w:rPr>
          <w:b/>
          <w:bCs/>
          <w:sz w:val="20"/>
          <w:szCs w:val="20"/>
        </w:rPr>
        <w:t xml:space="preserve"> </w:t>
      </w:r>
    </w:p>
    <w:p w14:paraId="3582DD9A" w14:textId="1E86F99E" w:rsidR="006851E7" w:rsidRDefault="006F3180" w:rsidP="00BC287E">
      <w:pPr>
        <w:ind w:firstLine="340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 xml:space="preserve"> </w:t>
      </w:r>
      <w:r w:rsidR="00CF34BD" w:rsidRPr="001C4062">
        <w:rPr>
          <w:i/>
          <w:iCs/>
          <w:sz w:val="20"/>
          <w:szCs w:val="20"/>
        </w:rPr>
        <w:t>Software Development Intern</w:t>
      </w:r>
      <w:r w:rsidR="00CF34BD" w:rsidRPr="001C4062">
        <w:rPr>
          <w:sz w:val="20"/>
          <w:szCs w:val="20"/>
        </w:rPr>
        <w:t xml:space="preserve"> (</w:t>
      </w:r>
      <w:r w:rsidR="00CF34BD" w:rsidRPr="001C4062">
        <w:rPr>
          <w:i/>
          <w:iCs/>
          <w:sz w:val="20"/>
          <w:szCs w:val="20"/>
        </w:rPr>
        <w:t>June 2021</w:t>
      </w:r>
      <w:r w:rsidR="00CF34BD" w:rsidRPr="001C4062">
        <w:rPr>
          <w:i/>
          <w:iCs/>
          <w:sz w:val="20"/>
          <w:szCs w:val="20"/>
        </w:rPr>
        <w:softHyphen/>
        <w:t xml:space="preserve"> – Present)</w:t>
      </w:r>
    </w:p>
    <w:p w14:paraId="2A1003F0" w14:textId="0DFA6FB6" w:rsidR="007D0766" w:rsidRPr="005F1442" w:rsidRDefault="00244364" w:rsidP="005F1442">
      <w:pPr>
        <w:pStyle w:val="ListParagraph"/>
        <w:numPr>
          <w:ilvl w:val="1"/>
          <w:numId w:val="8"/>
        </w:numPr>
        <w:rPr>
          <w:sz w:val="20"/>
          <w:szCs w:val="20"/>
        </w:rPr>
      </w:pPr>
      <w:r w:rsidRPr="00244364">
        <w:rPr>
          <w:sz w:val="20"/>
          <w:szCs w:val="20"/>
        </w:rPr>
        <w:t>Document</w:t>
      </w:r>
      <w:r w:rsidR="000D44AD">
        <w:rPr>
          <w:sz w:val="20"/>
          <w:szCs w:val="20"/>
        </w:rPr>
        <w:t>ed</w:t>
      </w:r>
      <w:r w:rsidR="00193551">
        <w:rPr>
          <w:sz w:val="20"/>
          <w:szCs w:val="20"/>
        </w:rPr>
        <w:t xml:space="preserve">, </w:t>
      </w:r>
      <w:proofErr w:type="gramStart"/>
      <w:r w:rsidR="00193551">
        <w:rPr>
          <w:sz w:val="20"/>
          <w:szCs w:val="20"/>
        </w:rPr>
        <w:t>update</w:t>
      </w:r>
      <w:r w:rsidR="000D44AD">
        <w:rPr>
          <w:sz w:val="20"/>
          <w:szCs w:val="20"/>
        </w:rPr>
        <w:t>d</w:t>
      </w:r>
      <w:proofErr w:type="gramEnd"/>
      <w:r w:rsidR="00193551">
        <w:rPr>
          <w:sz w:val="20"/>
          <w:szCs w:val="20"/>
        </w:rPr>
        <w:t xml:space="preserve"> and</w:t>
      </w:r>
      <w:r w:rsidR="00A50DBE">
        <w:rPr>
          <w:sz w:val="20"/>
          <w:szCs w:val="20"/>
        </w:rPr>
        <w:t xml:space="preserve"> revised </w:t>
      </w:r>
      <w:r w:rsidR="0028413E">
        <w:rPr>
          <w:sz w:val="20"/>
          <w:szCs w:val="20"/>
        </w:rPr>
        <w:t>process</w:t>
      </w:r>
      <w:r w:rsidR="000D44AD">
        <w:rPr>
          <w:sz w:val="20"/>
          <w:szCs w:val="20"/>
        </w:rPr>
        <w:t>es</w:t>
      </w:r>
      <w:r w:rsidR="00110863">
        <w:rPr>
          <w:sz w:val="20"/>
          <w:szCs w:val="20"/>
        </w:rPr>
        <w:t xml:space="preserve"> </w:t>
      </w:r>
      <w:r w:rsidR="000D44AD">
        <w:rPr>
          <w:sz w:val="20"/>
          <w:szCs w:val="20"/>
        </w:rPr>
        <w:t>for</w:t>
      </w:r>
      <w:r w:rsidR="00110863">
        <w:rPr>
          <w:sz w:val="20"/>
          <w:szCs w:val="20"/>
        </w:rPr>
        <w:t xml:space="preserve"> creating</w:t>
      </w:r>
      <w:r w:rsidR="000D44AD">
        <w:rPr>
          <w:sz w:val="20"/>
          <w:szCs w:val="20"/>
        </w:rPr>
        <w:t xml:space="preserve"> and maintaining</w:t>
      </w:r>
      <w:r w:rsidR="00110863">
        <w:rPr>
          <w:sz w:val="20"/>
          <w:szCs w:val="20"/>
        </w:rPr>
        <w:t xml:space="preserve"> a forensic profile</w:t>
      </w:r>
    </w:p>
    <w:p w14:paraId="06BEEE53" w14:textId="0598C59C" w:rsidR="00B211B0" w:rsidRPr="001C51C6" w:rsidRDefault="005F1442" w:rsidP="001C51C6">
      <w:pPr>
        <w:pStyle w:val="ListParagraph"/>
        <w:numPr>
          <w:ilvl w:val="1"/>
          <w:numId w:val="8"/>
        </w:numPr>
        <w:rPr>
          <w:sz w:val="20"/>
          <w:szCs w:val="20"/>
        </w:rPr>
      </w:pPr>
      <w:r>
        <w:rPr>
          <w:sz w:val="20"/>
          <w:szCs w:val="20"/>
        </w:rPr>
        <w:t>U</w:t>
      </w:r>
      <w:r w:rsidR="003C7B2A">
        <w:rPr>
          <w:sz w:val="20"/>
          <w:szCs w:val="20"/>
        </w:rPr>
        <w:t>til</w:t>
      </w:r>
      <w:r w:rsidR="00FD0638">
        <w:rPr>
          <w:sz w:val="20"/>
          <w:szCs w:val="20"/>
        </w:rPr>
        <w:t>iz</w:t>
      </w:r>
      <w:r w:rsidR="00593959">
        <w:rPr>
          <w:sz w:val="20"/>
          <w:szCs w:val="20"/>
        </w:rPr>
        <w:t xml:space="preserve">ed </w:t>
      </w:r>
      <w:r w:rsidR="00FD0638">
        <w:rPr>
          <w:sz w:val="20"/>
          <w:szCs w:val="20"/>
        </w:rPr>
        <w:t>Exift</w:t>
      </w:r>
      <w:r w:rsidR="00A85A84">
        <w:rPr>
          <w:sz w:val="20"/>
          <w:szCs w:val="20"/>
        </w:rPr>
        <w:t xml:space="preserve">ool </w:t>
      </w:r>
      <w:r w:rsidR="00EA3183">
        <w:rPr>
          <w:sz w:val="20"/>
          <w:szCs w:val="20"/>
        </w:rPr>
        <w:t xml:space="preserve">to </w:t>
      </w:r>
      <w:r w:rsidR="00AC11F3">
        <w:rPr>
          <w:sz w:val="20"/>
          <w:szCs w:val="20"/>
        </w:rPr>
        <w:t>extract</w:t>
      </w:r>
      <w:r w:rsidR="0045576F">
        <w:rPr>
          <w:sz w:val="20"/>
          <w:szCs w:val="20"/>
        </w:rPr>
        <w:t xml:space="preserve"> and enumerate</w:t>
      </w:r>
      <w:r w:rsidR="00E6597E">
        <w:rPr>
          <w:sz w:val="20"/>
          <w:szCs w:val="20"/>
        </w:rPr>
        <w:t xml:space="preserve"> </w:t>
      </w:r>
      <w:r w:rsidR="00AD2941">
        <w:rPr>
          <w:sz w:val="20"/>
          <w:szCs w:val="20"/>
        </w:rPr>
        <w:t>metadata</w:t>
      </w:r>
      <w:r w:rsidR="00261243">
        <w:rPr>
          <w:sz w:val="20"/>
          <w:szCs w:val="20"/>
        </w:rPr>
        <w:t xml:space="preserve"> fields</w:t>
      </w:r>
      <w:r w:rsidR="00D03608">
        <w:rPr>
          <w:sz w:val="20"/>
          <w:szCs w:val="20"/>
        </w:rPr>
        <w:t xml:space="preserve"> of image</w:t>
      </w:r>
      <w:r w:rsidR="00E6597E">
        <w:rPr>
          <w:sz w:val="20"/>
          <w:szCs w:val="20"/>
        </w:rPr>
        <w:t xml:space="preserve"> files </w:t>
      </w:r>
      <w:r w:rsidR="00261243">
        <w:rPr>
          <w:sz w:val="20"/>
          <w:szCs w:val="20"/>
        </w:rPr>
        <w:t>for</w:t>
      </w:r>
      <w:r w:rsidR="00A460E0">
        <w:rPr>
          <w:sz w:val="20"/>
          <w:szCs w:val="20"/>
        </w:rPr>
        <w:t xml:space="preserve"> generation of device profiles</w:t>
      </w:r>
    </w:p>
    <w:p w14:paraId="7E2A1695" w14:textId="77777777" w:rsidR="00102F13" w:rsidRDefault="00CF34BD" w:rsidP="00A82AFF">
      <w:pPr>
        <w:ind w:left="360" w:hanging="20"/>
        <w:rPr>
          <w:i/>
          <w:iCs/>
          <w:sz w:val="20"/>
          <w:szCs w:val="20"/>
        </w:rPr>
      </w:pPr>
      <w:r w:rsidRPr="001C4062">
        <w:rPr>
          <w:i/>
          <w:iCs/>
          <w:sz w:val="20"/>
          <w:szCs w:val="20"/>
        </w:rPr>
        <w:t>Data Intern</w:t>
      </w:r>
      <w:r w:rsidRPr="001C4062">
        <w:rPr>
          <w:b/>
          <w:bCs/>
          <w:sz w:val="20"/>
          <w:szCs w:val="20"/>
        </w:rPr>
        <w:t xml:space="preserve"> </w:t>
      </w:r>
      <w:r w:rsidRPr="001C4062">
        <w:rPr>
          <w:b/>
          <w:bCs/>
          <w:i/>
          <w:iCs/>
          <w:sz w:val="20"/>
          <w:szCs w:val="20"/>
        </w:rPr>
        <w:t>(</w:t>
      </w:r>
      <w:r w:rsidRPr="001C4062">
        <w:rPr>
          <w:i/>
          <w:iCs/>
          <w:sz w:val="20"/>
          <w:szCs w:val="20"/>
        </w:rPr>
        <w:t>June 2019 – May 2021)</w:t>
      </w:r>
    </w:p>
    <w:p w14:paraId="43E6BE66" w14:textId="77777777" w:rsidR="00DB3B72" w:rsidRPr="00DB3B72" w:rsidRDefault="00CF34BD" w:rsidP="00E126A9">
      <w:pPr>
        <w:pStyle w:val="ListParagraph"/>
        <w:numPr>
          <w:ilvl w:val="1"/>
          <w:numId w:val="8"/>
        </w:numPr>
        <w:rPr>
          <w:i/>
          <w:iCs/>
          <w:sz w:val="20"/>
          <w:szCs w:val="20"/>
        </w:rPr>
      </w:pPr>
      <w:r w:rsidRPr="00DB3B72">
        <w:rPr>
          <w:sz w:val="20"/>
          <w:szCs w:val="20"/>
        </w:rPr>
        <w:t>Integrated AWS services for facial recognition and automated cropping</w:t>
      </w:r>
    </w:p>
    <w:p w14:paraId="780B5C72" w14:textId="77777777" w:rsidR="00DB3B72" w:rsidRPr="00DB3B72" w:rsidRDefault="00CF34BD" w:rsidP="00E126A9">
      <w:pPr>
        <w:pStyle w:val="ListParagraph"/>
        <w:numPr>
          <w:ilvl w:val="1"/>
          <w:numId w:val="8"/>
        </w:numPr>
        <w:rPr>
          <w:i/>
          <w:iCs/>
          <w:sz w:val="20"/>
          <w:szCs w:val="20"/>
        </w:rPr>
      </w:pPr>
      <w:r w:rsidRPr="00DB3B72">
        <w:rPr>
          <w:sz w:val="20"/>
          <w:szCs w:val="20"/>
        </w:rPr>
        <w:t>Integrated REST APIs to automate web scraping</w:t>
      </w:r>
    </w:p>
    <w:p w14:paraId="2257A8B6" w14:textId="77777777" w:rsidR="00E126A9" w:rsidRPr="00E126A9" w:rsidRDefault="00CF34BD" w:rsidP="009376E9">
      <w:pPr>
        <w:pStyle w:val="ListParagraph"/>
        <w:numPr>
          <w:ilvl w:val="1"/>
          <w:numId w:val="8"/>
        </w:numPr>
        <w:rPr>
          <w:i/>
          <w:iCs/>
          <w:sz w:val="20"/>
          <w:szCs w:val="20"/>
        </w:rPr>
      </w:pPr>
      <w:r w:rsidRPr="00DB3B72">
        <w:rPr>
          <w:sz w:val="20"/>
          <w:szCs w:val="20"/>
        </w:rPr>
        <w:t xml:space="preserve">Researched and developed Python solutions to automate in-house processes </w:t>
      </w:r>
    </w:p>
    <w:p w14:paraId="7A64300E" w14:textId="4BD415DD" w:rsidR="00CF34BD" w:rsidRPr="00E126A9" w:rsidRDefault="00CF34BD" w:rsidP="009376E9">
      <w:pPr>
        <w:pStyle w:val="ListParagraph"/>
        <w:numPr>
          <w:ilvl w:val="1"/>
          <w:numId w:val="8"/>
        </w:numPr>
        <w:spacing w:line="240" w:lineRule="auto"/>
        <w:rPr>
          <w:i/>
          <w:iCs/>
          <w:sz w:val="20"/>
          <w:szCs w:val="20"/>
        </w:rPr>
      </w:pPr>
      <w:r w:rsidRPr="00E126A9">
        <w:rPr>
          <w:sz w:val="20"/>
          <w:szCs w:val="20"/>
        </w:rPr>
        <w:t xml:space="preserve">Processed images for ingestion into machine learning algorithms </w:t>
      </w:r>
    </w:p>
    <w:p w14:paraId="70947F8C" w14:textId="77777777" w:rsidR="00CF34BD" w:rsidRPr="001C4062" w:rsidRDefault="00CF34BD" w:rsidP="009F3DCC">
      <w:pPr>
        <w:spacing w:line="240" w:lineRule="auto"/>
        <w:rPr>
          <w:sz w:val="20"/>
          <w:szCs w:val="20"/>
        </w:rPr>
      </w:pPr>
      <w:r w:rsidRPr="001C4062">
        <w:rPr>
          <w:sz w:val="20"/>
          <w:szCs w:val="20"/>
        </w:rPr>
        <w:t>Duquesne University</w:t>
      </w:r>
      <w:r w:rsidRPr="001C4062">
        <w:rPr>
          <w:rFonts w:asciiTheme="minorHAnsi" w:eastAsia="Century Gothic" w:hAnsi="Book Antiqua" w:cs="Century Gothic"/>
          <w:color w:val="000000" w:themeColor="text1"/>
          <w:kern w:val="24"/>
          <w:sz w:val="20"/>
          <w:szCs w:val="20"/>
        </w:rPr>
        <w:t xml:space="preserve"> </w:t>
      </w:r>
      <w:r w:rsidRPr="001C4062">
        <w:rPr>
          <w:sz w:val="20"/>
          <w:szCs w:val="20"/>
        </w:rPr>
        <w:t>Computer Technology Services</w:t>
      </w:r>
    </w:p>
    <w:p w14:paraId="4CD0923C" w14:textId="77777777" w:rsidR="00CF3126" w:rsidRPr="001C4062" w:rsidRDefault="00CF34BD" w:rsidP="00CF3126">
      <w:pPr>
        <w:ind w:firstLine="360"/>
        <w:rPr>
          <w:rFonts w:asciiTheme="minorHAnsi" w:eastAsia="Century Gothic" w:hAnsi="Book Antiqua" w:cs="Century Gothic"/>
          <w:color w:val="000000" w:themeColor="text1"/>
          <w:kern w:val="24"/>
          <w:sz w:val="20"/>
          <w:szCs w:val="20"/>
        </w:rPr>
      </w:pPr>
      <w:r w:rsidRPr="001C4062">
        <w:rPr>
          <w:i/>
          <w:iCs/>
          <w:sz w:val="20"/>
          <w:szCs w:val="20"/>
        </w:rPr>
        <w:t>Help Desk Associate (January 2020 – June 2020)</w:t>
      </w:r>
    </w:p>
    <w:p w14:paraId="75DC4972" w14:textId="56C976DB" w:rsidR="00CF34BD" w:rsidRPr="00AA6EAC" w:rsidRDefault="00CF34BD" w:rsidP="00AA6EAC">
      <w:pPr>
        <w:pStyle w:val="ListParagraph"/>
        <w:numPr>
          <w:ilvl w:val="0"/>
          <w:numId w:val="21"/>
        </w:numPr>
        <w:spacing w:line="240" w:lineRule="auto"/>
        <w:rPr>
          <w:rFonts w:asciiTheme="minorHAnsi" w:eastAsia="Century Gothic" w:hAnsi="Book Antiqua" w:cs="Century Gothic"/>
          <w:color w:val="000000" w:themeColor="text1"/>
          <w:kern w:val="24"/>
          <w:sz w:val="20"/>
          <w:szCs w:val="20"/>
        </w:rPr>
      </w:pPr>
      <w:r w:rsidRPr="00AA6EAC">
        <w:rPr>
          <w:sz w:val="20"/>
          <w:szCs w:val="20"/>
        </w:rPr>
        <w:t>Provided IT support to faculty and students for various software and networking issues</w:t>
      </w:r>
    </w:p>
    <w:p w14:paraId="1EFA863D" w14:textId="77777777" w:rsidR="00CF34BD" w:rsidRPr="001C4062" w:rsidRDefault="00CF34BD" w:rsidP="009F3DCC">
      <w:pPr>
        <w:spacing w:line="240" w:lineRule="auto"/>
        <w:rPr>
          <w:sz w:val="20"/>
          <w:szCs w:val="20"/>
        </w:rPr>
      </w:pPr>
      <w:r w:rsidRPr="001C4062">
        <w:rPr>
          <w:sz w:val="20"/>
          <w:szCs w:val="20"/>
        </w:rPr>
        <w:t xml:space="preserve">Kyrus Technologies </w:t>
      </w:r>
    </w:p>
    <w:p w14:paraId="61072119" w14:textId="77777777" w:rsidR="00857046" w:rsidRPr="001C4062" w:rsidRDefault="00CF34BD" w:rsidP="00857046">
      <w:pPr>
        <w:ind w:firstLine="360"/>
        <w:rPr>
          <w:i/>
          <w:iCs/>
          <w:sz w:val="20"/>
          <w:szCs w:val="20"/>
        </w:rPr>
      </w:pPr>
      <w:r w:rsidRPr="001C4062">
        <w:rPr>
          <w:i/>
          <w:iCs/>
          <w:sz w:val="20"/>
          <w:szCs w:val="20"/>
        </w:rPr>
        <w:t>Cyber Research Intern (May 2019)</w:t>
      </w:r>
    </w:p>
    <w:p w14:paraId="33128130" w14:textId="6C1ACAA4" w:rsidR="00AA6EAC" w:rsidRPr="00AA6EAC" w:rsidRDefault="00CF34BD" w:rsidP="00AA6EAC">
      <w:pPr>
        <w:pStyle w:val="ListParagraph"/>
        <w:numPr>
          <w:ilvl w:val="0"/>
          <w:numId w:val="21"/>
        </w:numPr>
        <w:rPr>
          <w:i/>
          <w:iCs/>
          <w:sz w:val="20"/>
          <w:szCs w:val="20"/>
        </w:rPr>
      </w:pPr>
      <w:r w:rsidRPr="00AA6EAC">
        <w:rPr>
          <w:sz w:val="20"/>
          <w:szCs w:val="20"/>
        </w:rPr>
        <w:t xml:space="preserve">Researched applications of cryptocurrencies and presented findings in a technical </w:t>
      </w:r>
      <w:r w:rsidR="006A6086" w:rsidRPr="00AA6EAC">
        <w:rPr>
          <w:sz w:val="20"/>
          <w:szCs w:val="20"/>
        </w:rPr>
        <w:t>white paper</w:t>
      </w:r>
    </w:p>
    <w:p w14:paraId="7F48E36C" w14:textId="3E1B2977" w:rsidR="00CF34BD" w:rsidRPr="00AA6EAC" w:rsidRDefault="00CF34BD" w:rsidP="00AA6EAC">
      <w:pPr>
        <w:pStyle w:val="ListParagraph"/>
        <w:numPr>
          <w:ilvl w:val="0"/>
          <w:numId w:val="21"/>
        </w:numPr>
        <w:rPr>
          <w:i/>
          <w:iCs/>
          <w:sz w:val="20"/>
          <w:szCs w:val="20"/>
        </w:rPr>
      </w:pPr>
      <w:r w:rsidRPr="00AA6EAC">
        <w:rPr>
          <w:sz w:val="20"/>
          <w:szCs w:val="20"/>
        </w:rPr>
        <w:t>Assessed the viability of mining cryptocurrency</w:t>
      </w:r>
    </w:p>
    <w:p w14:paraId="2A49979A" w14:textId="77777777" w:rsidR="00CF34BD" w:rsidRPr="001C4062" w:rsidRDefault="00CF34BD" w:rsidP="009F3DCC">
      <w:pPr>
        <w:spacing w:line="240" w:lineRule="auto"/>
        <w:rPr>
          <w:sz w:val="20"/>
          <w:szCs w:val="20"/>
        </w:rPr>
      </w:pPr>
      <w:r w:rsidRPr="001C4062">
        <w:rPr>
          <w:sz w:val="20"/>
          <w:szCs w:val="20"/>
        </w:rPr>
        <w:t>Loudon Medical Group INOVA</w:t>
      </w:r>
    </w:p>
    <w:p w14:paraId="4CD6175A" w14:textId="77777777" w:rsidR="00857046" w:rsidRPr="001C4062" w:rsidRDefault="00CF34BD" w:rsidP="00857046">
      <w:pPr>
        <w:ind w:firstLine="360"/>
        <w:rPr>
          <w:i/>
          <w:iCs/>
          <w:sz w:val="20"/>
          <w:szCs w:val="20"/>
        </w:rPr>
      </w:pPr>
      <w:r w:rsidRPr="001C4062">
        <w:rPr>
          <w:i/>
          <w:iCs/>
          <w:sz w:val="20"/>
          <w:szCs w:val="20"/>
        </w:rPr>
        <w:t>IT Intern (December 2018)</w:t>
      </w:r>
    </w:p>
    <w:p w14:paraId="2C1EFE5B" w14:textId="05DA288B" w:rsidR="0078228D" w:rsidRPr="0078228D" w:rsidRDefault="00CF34BD" w:rsidP="0078228D">
      <w:pPr>
        <w:pStyle w:val="ListParagraph"/>
        <w:numPr>
          <w:ilvl w:val="0"/>
          <w:numId w:val="22"/>
        </w:numPr>
        <w:rPr>
          <w:i/>
          <w:iCs/>
          <w:sz w:val="20"/>
          <w:szCs w:val="20"/>
        </w:rPr>
      </w:pPr>
      <w:r w:rsidRPr="00AA6EAC">
        <w:rPr>
          <w:sz w:val="20"/>
          <w:szCs w:val="20"/>
        </w:rPr>
        <w:t>Repaired, re</w:t>
      </w:r>
      <w:r w:rsidR="006A6086">
        <w:rPr>
          <w:sz w:val="20"/>
          <w:szCs w:val="20"/>
        </w:rPr>
        <w:t>-</w:t>
      </w:r>
      <w:r w:rsidRPr="00AA6EAC">
        <w:rPr>
          <w:sz w:val="20"/>
          <w:szCs w:val="20"/>
        </w:rPr>
        <w:t>imaged/restored and decommissioned computers</w:t>
      </w:r>
    </w:p>
    <w:p w14:paraId="03355D89" w14:textId="5F8FD659" w:rsidR="00CF34BD" w:rsidRPr="0078228D" w:rsidRDefault="00CF34BD" w:rsidP="0078228D">
      <w:pPr>
        <w:pStyle w:val="ListParagraph"/>
        <w:numPr>
          <w:ilvl w:val="0"/>
          <w:numId w:val="22"/>
        </w:numPr>
        <w:rPr>
          <w:i/>
          <w:iCs/>
          <w:sz w:val="20"/>
          <w:szCs w:val="20"/>
        </w:rPr>
      </w:pPr>
      <w:r w:rsidRPr="0078228D">
        <w:rPr>
          <w:sz w:val="20"/>
          <w:szCs w:val="20"/>
        </w:rPr>
        <w:t xml:space="preserve">Utilized Active Directory for basic administrative duties </w:t>
      </w:r>
    </w:p>
    <w:p w14:paraId="00DE7443" w14:textId="77777777" w:rsidR="00E06B08" w:rsidRDefault="00CF34BD" w:rsidP="007A6B18">
      <w:pPr>
        <w:spacing w:line="240" w:lineRule="auto"/>
        <w:rPr>
          <w:b/>
          <w:bCs/>
          <w:caps/>
        </w:rPr>
      </w:pPr>
      <w:r w:rsidRPr="001C4062">
        <w:rPr>
          <w:b/>
          <w:bCs/>
          <w:caps/>
          <w:sz w:val="22"/>
          <w:szCs w:val="22"/>
        </w:rPr>
        <w:t>Research Experience</w:t>
      </w:r>
    </w:p>
    <w:p w14:paraId="39723EFC" w14:textId="71540BC6" w:rsidR="0075170E" w:rsidRPr="007A6B18" w:rsidRDefault="00CF34BD" w:rsidP="007A6B18">
      <w:pPr>
        <w:spacing w:line="240" w:lineRule="auto"/>
        <w:rPr>
          <w:b/>
          <w:bCs/>
          <w:caps/>
        </w:rPr>
      </w:pPr>
      <w:r w:rsidRPr="001C4062">
        <w:rPr>
          <w:sz w:val="20"/>
          <w:szCs w:val="20"/>
        </w:rPr>
        <w:t xml:space="preserve">Department of Defense </w:t>
      </w:r>
    </w:p>
    <w:p w14:paraId="3E2445DA" w14:textId="2A073D7C" w:rsidR="00DB45D2" w:rsidRDefault="00CF34BD" w:rsidP="00DB45D2">
      <w:pPr>
        <w:ind w:firstLine="360"/>
        <w:rPr>
          <w:sz w:val="20"/>
          <w:szCs w:val="20"/>
        </w:rPr>
      </w:pPr>
      <w:r w:rsidRPr="001C4062">
        <w:rPr>
          <w:i/>
          <w:iCs/>
          <w:sz w:val="20"/>
          <w:szCs w:val="20"/>
        </w:rPr>
        <w:t>Resilient IoT Monitoring</w:t>
      </w:r>
      <w:r w:rsidRPr="001C4062">
        <w:rPr>
          <w:b/>
          <w:bCs/>
          <w:sz w:val="20"/>
          <w:szCs w:val="20"/>
        </w:rPr>
        <w:t xml:space="preserve"> </w:t>
      </w:r>
    </w:p>
    <w:p w14:paraId="2DC4347F" w14:textId="57C99716" w:rsidR="00CD3712" w:rsidRDefault="00CF34BD" w:rsidP="00CD3712">
      <w:pPr>
        <w:pStyle w:val="ListParagraph"/>
        <w:numPr>
          <w:ilvl w:val="0"/>
          <w:numId w:val="23"/>
        </w:numPr>
        <w:rPr>
          <w:sz w:val="20"/>
          <w:szCs w:val="20"/>
        </w:rPr>
      </w:pPr>
      <w:r w:rsidRPr="00DB45D2">
        <w:rPr>
          <w:sz w:val="20"/>
          <w:szCs w:val="20"/>
        </w:rPr>
        <w:t>Engaged in research to address the security threat IoT devices pose to networks</w:t>
      </w:r>
    </w:p>
    <w:p w14:paraId="5002B59E" w14:textId="42C5E986" w:rsidR="00CF34BD" w:rsidRPr="00CD3712" w:rsidRDefault="00CF34BD" w:rsidP="00CD3712">
      <w:pPr>
        <w:pStyle w:val="ListParagraph"/>
        <w:numPr>
          <w:ilvl w:val="0"/>
          <w:numId w:val="23"/>
        </w:numPr>
        <w:rPr>
          <w:sz w:val="20"/>
          <w:szCs w:val="20"/>
        </w:rPr>
      </w:pPr>
      <w:r w:rsidRPr="00CD3712">
        <w:rPr>
          <w:sz w:val="20"/>
          <w:szCs w:val="20"/>
        </w:rPr>
        <w:t xml:space="preserve">Worked with a team to develop a Bluetooth plugin for an intrusion detection system </w:t>
      </w:r>
    </w:p>
    <w:p w14:paraId="12FE4A30" w14:textId="50F472F0" w:rsidR="00CF34BD" w:rsidRPr="001C4062" w:rsidRDefault="00CF34BD" w:rsidP="009F3DCC">
      <w:pPr>
        <w:spacing w:line="240" w:lineRule="auto"/>
        <w:rPr>
          <w:sz w:val="22"/>
          <w:szCs w:val="22"/>
        </w:rPr>
      </w:pPr>
      <w:r w:rsidRPr="001C4062">
        <w:rPr>
          <w:sz w:val="20"/>
          <w:szCs w:val="20"/>
        </w:rPr>
        <w:t>Non-published work: Sentiment Analysis of the Enron Dataset</w:t>
      </w:r>
    </w:p>
    <w:p w14:paraId="66D3F245" w14:textId="452C7D92" w:rsidR="00141454" w:rsidRPr="001C51C6" w:rsidRDefault="00CF34BD" w:rsidP="001C51C6">
      <w:pPr>
        <w:spacing w:line="240" w:lineRule="auto"/>
        <w:rPr>
          <w:b/>
          <w:bCs/>
          <w:sz w:val="22"/>
          <w:szCs w:val="22"/>
        </w:rPr>
      </w:pPr>
      <w:r w:rsidRPr="001C4062">
        <w:rPr>
          <w:b/>
          <w:bCs/>
          <w:sz w:val="22"/>
          <w:szCs w:val="22"/>
        </w:rPr>
        <w:t>CERTIFICATIONS</w:t>
      </w:r>
      <w:r w:rsidR="00AD20B9">
        <w:rPr>
          <w:b/>
          <w:bCs/>
          <w:sz w:val="22"/>
          <w:szCs w:val="22"/>
        </w:rPr>
        <w:br/>
      </w:r>
      <w:r w:rsidRPr="001C4062">
        <w:rPr>
          <w:rFonts w:cs="Calibri"/>
          <w:sz w:val="20"/>
          <w:szCs w:val="20"/>
        </w:rPr>
        <w:t>Candidate ID: COMP001021301172</w:t>
      </w:r>
      <w:r w:rsidR="00067212">
        <w:rPr>
          <w:rFonts w:cs="Calibri"/>
          <w:sz w:val="20"/>
          <w:szCs w:val="20"/>
        </w:rPr>
        <w:t xml:space="preserve">; </w:t>
      </w:r>
      <w:r w:rsidRPr="001C4062">
        <w:rPr>
          <w:rFonts w:cs="Calibri"/>
          <w:color w:val="auto"/>
          <w:sz w:val="20"/>
          <w:szCs w:val="20"/>
        </w:rPr>
        <w:t>CompTIA A+, CompTIA Security+</w:t>
      </w:r>
    </w:p>
    <w:sectPr w:rsidR="00141454" w:rsidRPr="001C51C6" w:rsidSect="00F64219">
      <w:headerReference w:type="default" r:id="rId12"/>
      <w:pgSz w:w="12240" w:h="15840"/>
      <w:pgMar w:top="720" w:right="720" w:bottom="720" w:left="720" w:header="144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131417" w14:textId="77777777" w:rsidR="00E51726" w:rsidRDefault="00E51726" w:rsidP="0038699F">
      <w:pPr>
        <w:spacing w:after="0" w:line="240" w:lineRule="auto"/>
      </w:pPr>
      <w:r>
        <w:separator/>
      </w:r>
    </w:p>
  </w:endnote>
  <w:endnote w:type="continuationSeparator" w:id="0">
    <w:p w14:paraId="3D33EFBA" w14:textId="77777777" w:rsidR="00E51726" w:rsidRDefault="00E51726" w:rsidP="003869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BE87F7" w14:textId="77777777" w:rsidR="00E51726" w:rsidRDefault="00E51726" w:rsidP="0038699F">
      <w:pPr>
        <w:spacing w:after="0" w:line="240" w:lineRule="auto"/>
      </w:pPr>
      <w:r>
        <w:separator/>
      </w:r>
    </w:p>
  </w:footnote>
  <w:footnote w:type="continuationSeparator" w:id="0">
    <w:p w14:paraId="0ABAD366" w14:textId="77777777" w:rsidR="00E51726" w:rsidRDefault="00E51726" w:rsidP="003869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3EB7CE" w14:textId="540D44DA" w:rsidR="0038699F" w:rsidRPr="00232B32" w:rsidRDefault="0038699F" w:rsidP="00232B32">
    <w:pPr>
      <w:jc w:val="center"/>
      <w:rPr>
        <w:b/>
        <w:bCs/>
        <w:sz w:val="40"/>
        <w:szCs w:val="4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510FB"/>
    <w:multiLevelType w:val="hybridMultilevel"/>
    <w:tmpl w:val="525E7B9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9568D7"/>
    <w:multiLevelType w:val="hybridMultilevel"/>
    <w:tmpl w:val="8448377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9847AF"/>
    <w:multiLevelType w:val="hybridMultilevel"/>
    <w:tmpl w:val="6BF874E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13D0EC5"/>
    <w:multiLevelType w:val="hybridMultilevel"/>
    <w:tmpl w:val="1068E4F2"/>
    <w:lvl w:ilvl="0" w:tplc="B7444A4A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B023F67"/>
    <w:multiLevelType w:val="hybridMultilevel"/>
    <w:tmpl w:val="5D62143A"/>
    <w:lvl w:ilvl="0" w:tplc="41C81B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3C120B"/>
    <w:multiLevelType w:val="hybridMultilevel"/>
    <w:tmpl w:val="D1FE748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262F07"/>
    <w:multiLevelType w:val="hybridMultilevel"/>
    <w:tmpl w:val="7A940A2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A00FE5"/>
    <w:multiLevelType w:val="hybridMultilevel"/>
    <w:tmpl w:val="EC8A32C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A20E5D"/>
    <w:multiLevelType w:val="hybridMultilevel"/>
    <w:tmpl w:val="62CEE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C16B88"/>
    <w:multiLevelType w:val="hybridMultilevel"/>
    <w:tmpl w:val="28CC8C6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3DE60CE"/>
    <w:multiLevelType w:val="hybridMultilevel"/>
    <w:tmpl w:val="22D4972C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C4A6A99"/>
    <w:multiLevelType w:val="hybridMultilevel"/>
    <w:tmpl w:val="8CBC9A32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E990679"/>
    <w:multiLevelType w:val="hybridMultilevel"/>
    <w:tmpl w:val="71AA19F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AF4351"/>
    <w:multiLevelType w:val="hybridMultilevel"/>
    <w:tmpl w:val="F10E6EB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B2033E0"/>
    <w:multiLevelType w:val="hybridMultilevel"/>
    <w:tmpl w:val="F1B8B488"/>
    <w:lvl w:ilvl="0" w:tplc="719020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35503D"/>
    <w:multiLevelType w:val="hybridMultilevel"/>
    <w:tmpl w:val="924E2A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C36BF9"/>
    <w:multiLevelType w:val="hybridMultilevel"/>
    <w:tmpl w:val="0462A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0B27FC"/>
    <w:multiLevelType w:val="hybridMultilevel"/>
    <w:tmpl w:val="507611F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F26CD9"/>
    <w:multiLevelType w:val="hybridMultilevel"/>
    <w:tmpl w:val="F9DC01F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63C3C41"/>
    <w:multiLevelType w:val="hybridMultilevel"/>
    <w:tmpl w:val="EDA207B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885682E"/>
    <w:multiLevelType w:val="hybridMultilevel"/>
    <w:tmpl w:val="D318EFC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A530649"/>
    <w:multiLevelType w:val="hybridMultilevel"/>
    <w:tmpl w:val="DFB8530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1E0B18"/>
    <w:multiLevelType w:val="hybridMultilevel"/>
    <w:tmpl w:val="9BB849D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22"/>
  </w:num>
  <w:num w:numId="3">
    <w:abstractNumId w:val="12"/>
  </w:num>
  <w:num w:numId="4">
    <w:abstractNumId w:val="21"/>
  </w:num>
  <w:num w:numId="5">
    <w:abstractNumId w:val="7"/>
  </w:num>
  <w:num w:numId="6">
    <w:abstractNumId w:val="0"/>
  </w:num>
  <w:num w:numId="7">
    <w:abstractNumId w:val="8"/>
  </w:num>
  <w:num w:numId="8">
    <w:abstractNumId w:val="19"/>
  </w:num>
  <w:num w:numId="9">
    <w:abstractNumId w:val="14"/>
  </w:num>
  <w:num w:numId="10">
    <w:abstractNumId w:val="4"/>
  </w:num>
  <w:num w:numId="11">
    <w:abstractNumId w:val="3"/>
  </w:num>
  <w:num w:numId="12">
    <w:abstractNumId w:val="17"/>
  </w:num>
  <w:num w:numId="13">
    <w:abstractNumId w:val="9"/>
  </w:num>
  <w:num w:numId="14">
    <w:abstractNumId w:val="1"/>
  </w:num>
  <w:num w:numId="15">
    <w:abstractNumId w:val="16"/>
  </w:num>
  <w:num w:numId="16">
    <w:abstractNumId w:val="5"/>
  </w:num>
  <w:num w:numId="17">
    <w:abstractNumId w:val="6"/>
  </w:num>
  <w:num w:numId="18">
    <w:abstractNumId w:val="20"/>
  </w:num>
  <w:num w:numId="19">
    <w:abstractNumId w:val="11"/>
  </w:num>
  <w:num w:numId="20">
    <w:abstractNumId w:val="10"/>
  </w:num>
  <w:num w:numId="21">
    <w:abstractNumId w:val="13"/>
  </w:num>
  <w:num w:numId="22">
    <w:abstractNumId w:val="18"/>
  </w:num>
  <w:num w:numId="2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wsDC0sDAzNjI3tbRQ0lEKTi0uzszPAykwNK0FAL3B4JQtAAAA"/>
  </w:docVars>
  <w:rsids>
    <w:rsidRoot w:val="0038699F"/>
    <w:rsid w:val="00015198"/>
    <w:rsid w:val="00024CBB"/>
    <w:rsid w:val="000337A0"/>
    <w:rsid w:val="0003666C"/>
    <w:rsid w:val="000374A5"/>
    <w:rsid w:val="00044FE0"/>
    <w:rsid w:val="00046714"/>
    <w:rsid w:val="00050803"/>
    <w:rsid w:val="00054BD5"/>
    <w:rsid w:val="00067212"/>
    <w:rsid w:val="000816F7"/>
    <w:rsid w:val="0008507A"/>
    <w:rsid w:val="00095F18"/>
    <w:rsid w:val="000A19A6"/>
    <w:rsid w:val="000B3513"/>
    <w:rsid w:val="000B3D42"/>
    <w:rsid w:val="000B6EC4"/>
    <w:rsid w:val="000C4FD3"/>
    <w:rsid w:val="000D163D"/>
    <w:rsid w:val="000D28F3"/>
    <w:rsid w:val="000D44AD"/>
    <w:rsid w:val="000E57A0"/>
    <w:rsid w:val="000F0CC1"/>
    <w:rsid w:val="00102F13"/>
    <w:rsid w:val="00103C6A"/>
    <w:rsid w:val="00110863"/>
    <w:rsid w:val="0012568B"/>
    <w:rsid w:val="00141454"/>
    <w:rsid w:val="001479CB"/>
    <w:rsid w:val="00153D90"/>
    <w:rsid w:val="00156869"/>
    <w:rsid w:val="00176CA8"/>
    <w:rsid w:val="00183EE9"/>
    <w:rsid w:val="00186199"/>
    <w:rsid w:val="00192608"/>
    <w:rsid w:val="00193551"/>
    <w:rsid w:val="001A0E43"/>
    <w:rsid w:val="001B544C"/>
    <w:rsid w:val="001C1C88"/>
    <w:rsid w:val="001C4062"/>
    <w:rsid w:val="001C51C6"/>
    <w:rsid w:val="001C77F4"/>
    <w:rsid w:val="001D682A"/>
    <w:rsid w:val="001E6762"/>
    <w:rsid w:val="001F0CDC"/>
    <w:rsid w:val="001F2EAB"/>
    <w:rsid w:val="00203CA2"/>
    <w:rsid w:val="00203DE2"/>
    <w:rsid w:val="002151D2"/>
    <w:rsid w:val="0021558C"/>
    <w:rsid w:val="00223082"/>
    <w:rsid w:val="00225E3F"/>
    <w:rsid w:val="002272A8"/>
    <w:rsid w:val="002303BC"/>
    <w:rsid w:val="00232B32"/>
    <w:rsid w:val="00244364"/>
    <w:rsid w:val="0025053B"/>
    <w:rsid w:val="00261243"/>
    <w:rsid w:val="00266A94"/>
    <w:rsid w:val="00267C54"/>
    <w:rsid w:val="00275444"/>
    <w:rsid w:val="00277D34"/>
    <w:rsid w:val="00280EC1"/>
    <w:rsid w:val="00281DF4"/>
    <w:rsid w:val="0028413E"/>
    <w:rsid w:val="00290290"/>
    <w:rsid w:val="002D6591"/>
    <w:rsid w:val="00302708"/>
    <w:rsid w:val="00310F5D"/>
    <w:rsid w:val="00312532"/>
    <w:rsid w:val="00322746"/>
    <w:rsid w:val="003254F3"/>
    <w:rsid w:val="0033230A"/>
    <w:rsid w:val="00332E82"/>
    <w:rsid w:val="00346CF3"/>
    <w:rsid w:val="003508E6"/>
    <w:rsid w:val="00362D7F"/>
    <w:rsid w:val="00364546"/>
    <w:rsid w:val="00374A9F"/>
    <w:rsid w:val="00383F2C"/>
    <w:rsid w:val="0038699F"/>
    <w:rsid w:val="00396023"/>
    <w:rsid w:val="003A66DC"/>
    <w:rsid w:val="003C7B2A"/>
    <w:rsid w:val="003D2500"/>
    <w:rsid w:val="003F3AE2"/>
    <w:rsid w:val="003F5439"/>
    <w:rsid w:val="00407B10"/>
    <w:rsid w:val="004164CB"/>
    <w:rsid w:val="00420430"/>
    <w:rsid w:val="004235D7"/>
    <w:rsid w:val="00426B8E"/>
    <w:rsid w:val="004331F7"/>
    <w:rsid w:val="00437058"/>
    <w:rsid w:val="0045576F"/>
    <w:rsid w:val="00460791"/>
    <w:rsid w:val="00472B52"/>
    <w:rsid w:val="0049012C"/>
    <w:rsid w:val="004A4F48"/>
    <w:rsid w:val="004C5F47"/>
    <w:rsid w:val="004D5402"/>
    <w:rsid w:val="004E0D37"/>
    <w:rsid w:val="004E1C78"/>
    <w:rsid w:val="004E4E47"/>
    <w:rsid w:val="00503C72"/>
    <w:rsid w:val="00506026"/>
    <w:rsid w:val="00506152"/>
    <w:rsid w:val="00506B8A"/>
    <w:rsid w:val="0050706A"/>
    <w:rsid w:val="00514D37"/>
    <w:rsid w:val="005226A4"/>
    <w:rsid w:val="005264AD"/>
    <w:rsid w:val="005312C8"/>
    <w:rsid w:val="0054307D"/>
    <w:rsid w:val="00552453"/>
    <w:rsid w:val="00557F6F"/>
    <w:rsid w:val="00580552"/>
    <w:rsid w:val="00580960"/>
    <w:rsid w:val="00582ED1"/>
    <w:rsid w:val="00593959"/>
    <w:rsid w:val="005C01F9"/>
    <w:rsid w:val="005C04C0"/>
    <w:rsid w:val="005C15BC"/>
    <w:rsid w:val="005E4F88"/>
    <w:rsid w:val="005E7446"/>
    <w:rsid w:val="005F0687"/>
    <w:rsid w:val="005F1442"/>
    <w:rsid w:val="005F3B43"/>
    <w:rsid w:val="00615FA8"/>
    <w:rsid w:val="006238CE"/>
    <w:rsid w:val="00644B59"/>
    <w:rsid w:val="006512D1"/>
    <w:rsid w:val="00681A79"/>
    <w:rsid w:val="006851E7"/>
    <w:rsid w:val="006A23CB"/>
    <w:rsid w:val="006A6086"/>
    <w:rsid w:val="006E7895"/>
    <w:rsid w:val="006F3180"/>
    <w:rsid w:val="00701999"/>
    <w:rsid w:val="00705DF1"/>
    <w:rsid w:val="007456F8"/>
    <w:rsid w:val="0075170E"/>
    <w:rsid w:val="007517E3"/>
    <w:rsid w:val="00767735"/>
    <w:rsid w:val="0077397D"/>
    <w:rsid w:val="00774A99"/>
    <w:rsid w:val="00775B2D"/>
    <w:rsid w:val="0078228D"/>
    <w:rsid w:val="00782929"/>
    <w:rsid w:val="007927BE"/>
    <w:rsid w:val="00794E7E"/>
    <w:rsid w:val="00795553"/>
    <w:rsid w:val="007A1921"/>
    <w:rsid w:val="007A6B18"/>
    <w:rsid w:val="007A7038"/>
    <w:rsid w:val="007B64EE"/>
    <w:rsid w:val="007C03E6"/>
    <w:rsid w:val="007C3F91"/>
    <w:rsid w:val="007C441C"/>
    <w:rsid w:val="007D0766"/>
    <w:rsid w:val="007D44FF"/>
    <w:rsid w:val="007E41B8"/>
    <w:rsid w:val="007E6C9F"/>
    <w:rsid w:val="007F6EEE"/>
    <w:rsid w:val="008012ED"/>
    <w:rsid w:val="00813068"/>
    <w:rsid w:val="00820E8B"/>
    <w:rsid w:val="0083011D"/>
    <w:rsid w:val="00830585"/>
    <w:rsid w:val="00831EB3"/>
    <w:rsid w:val="00834EA3"/>
    <w:rsid w:val="0083713F"/>
    <w:rsid w:val="0084078E"/>
    <w:rsid w:val="00844827"/>
    <w:rsid w:val="00853617"/>
    <w:rsid w:val="00857046"/>
    <w:rsid w:val="008579A9"/>
    <w:rsid w:val="008825CF"/>
    <w:rsid w:val="00886144"/>
    <w:rsid w:val="00896B7E"/>
    <w:rsid w:val="008A6F27"/>
    <w:rsid w:val="008B1AEA"/>
    <w:rsid w:val="008B7BA0"/>
    <w:rsid w:val="008D67BF"/>
    <w:rsid w:val="008E0118"/>
    <w:rsid w:val="008E349C"/>
    <w:rsid w:val="008F5CAA"/>
    <w:rsid w:val="009007F0"/>
    <w:rsid w:val="00907D0D"/>
    <w:rsid w:val="00911CA5"/>
    <w:rsid w:val="00912EF2"/>
    <w:rsid w:val="0091534C"/>
    <w:rsid w:val="00925B87"/>
    <w:rsid w:val="00932601"/>
    <w:rsid w:val="0093295F"/>
    <w:rsid w:val="009376E9"/>
    <w:rsid w:val="0094190B"/>
    <w:rsid w:val="00954FD3"/>
    <w:rsid w:val="00987567"/>
    <w:rsid w:val="009A224B"/>
    <w:rsid w:val="009A6FE9"/>
    <w:rsid w:val="009B2D32"/>
    <w:rsid w:val="009B6270"/>
    <w:rsid w:val="009C58DD"/>
    <w:rsid w:val="009C6FC0"/>
    <w:rsid w:val="009D02F3"/>
    <w:rsid w:val="009D25BC"/>
    <w:rsid w:val="009E1B93"/>
    <w:rsid w:val="009F3DCC"/>
    <w:rsid w:val="009F5262"/>
    <w:rsid w:val="009F6DAC"/>
    <w:rsid w:val="00A10B56"/>
    <w:rsid w:val="00A34318"/>
    <w:rsid w:val="00A460E0"/>
    <w:rsid w:val="00A50DBE"/>
    <w:rsid w:val="00A52866"/>
    <w:rsid w:val="00A57424"/>
    <w:rsid w:val="00A714F6"/>
    <w:rsid w:val="00A7260F"/>
    <w:rsid w:val="00A729B8"/>
    <w:rsid w:val="00A82221"/>
    <w:rsid w:val="00A82AFF"/>
    <w:rsid w:val="00A845D9"/>
    <w:rsid w:val="00A85A84"/>
    <w:rsid w:val="00A85C6B"/>
    <w:rsid w:val="00A93F43"/>
    <w:rsid w:val="00A95085"/>
    <w:rsid w:val="00AA25D4"/>
    <w:rsid w:val="00AA6EAC"/>
    <w:rsid w:val="00AC11F3"/>
    <w:rsid w:val="00AD141D"/>
    <w:rsid w:val="00AD20B9"/>
    <w:rsid w:val="00AD2941"/>
    <w:rsid w:val="00AD476A"/>
    <w:rsid w:val="00AD48FA"/>
    <w:rsid w:val="00AE000D"/>
    <w:rsid w:val="00AE0DA0"/>
    <w:rsid w:val="00AE44C6"/>
    <w:rsid w:val="00AE7C81"/>
    <w:rsid w:val="00AF1C04"/>
    <w:rsid w:val="00AF3841"/>
    <w:rsid w:val="00B211B0"/>
    <w:rsid w:val="00B32EA2"/>
    <w:rsid w:val="00B479B7"/>
    <w:rsid w:val="00B71F62"/>
    <w:rsid w:val="00B820A9"/>
    <w:rsid w:val="00B93A00"/>
    <w:rsid w:val="00B9536E"/>
    <w:rsid w:val="00BA4072"/>
    <w:rsid w:val="00BB1ACF"/>
    <w:rsid w:val="00BB2C5B"/>
    <w:rsid w:val="00BB5EE2"/>
    <w:rsid w:val="00BB618E"/>
    <w:rsid w:val="00BC21F1"/>
    <w:rsid w:val="00BC287E"/>
    <w:rsid w:val="00BF385D"/>
    <w:rsid w:val="00C02329"/>
    <w:rsid w:val="00C03ED2"/>
    <w:rsid w:val="00C06E02"/>
    <w:rsid w:val="00C20F9C"/>
    <w:rsid w:val="00C25E58"/>
    <w:rsid w:val="00C3309C"/>
    <w:rsid w:val="00C6086D"/>
    <w:rsid w:val="00C63B13"/>
    <w:rsid w:val="00C7356A"/>
    <w:rsid w:val="00C74266"/>
    <w:rsid w:val="00C755FF"/>
    <w:rsid w:val="00C77B85"/>
    <w:rsid w:val="00C8355B"/>
    <w:rsid w:val="00C83678"/>
    <w:rsid w:val="00CD0F98"/>
    <w:rsid w:val="00CD3712"/>
    <w:rsid w:val="00CE1E18"/>
    <w:rsid w:val="00CE608B"/>
    <w:rsid w:val="00CF2F5F"/>
    <w:rsid w:val="00CF3126"/>
    <w:rsid w:val="00CF34BD"/>
    <w:rsid w:val="00D03608"/>
    <w:rsid w:val="00D15BA2"/>
    <w:rsid w:val="00D276CF"/>
    <w:rsid w:val="00D51C4E"/>
    <w:rsid w:val="00D73543"/>
    <w:rsid w:val="00D754E6"/>
    <w:rsid w:val="00D81859"/>
    <w:rsid w:val="00D86DF0"/>
    <w:rsid w:val="00D95BDF"/>
    <w:rsid w:val="00D97D82"/>
    <w:rsid w:val="00DA0CFF"/>
    <w:rsid w:val="00DA19BA"/>
    <w:rsid w:val="00DB136E"/>
    <w:rsid w:val="00DB3522"/>
    <w:rsid w:val="00DB3B72"/>
    <w:rsid w:val="00DB45D2"/>
    <w:rsid w:val="00DC56E2"/>
    <w:rsid w:val="00DD2B7B"/>
    <w:rsid w:val="00DD360B"/>
    <w:rsid w:val="00DF1148"/>
    <w:rsid w:val="00DF5144"/>
    <w:rsid w:val="00DF53F5"/>
    <w:rsid w:val="00E06B08"/>
    <w:rsid w:val="00E07AFD"/>
    <w:rsid w:val="00E126A9"/>
    <w:rsid w:val="00E1369B"/>
    <w:rsid w:val="00E26E61"/>
    <w:rsid w:val="00E30221"/>
    <w:rsid w:val="00E4621B"/>
    <w:rsid w:val="00E50833"/>
    <w:rsid w:val="00E51726"/>
    <w:rsid w:val="00E6597E"/>
    <w:rsid w:val="00E75EC9"/>
    <w:rsid w:val="00E81711"/>
    <w:rsid w:val="00E925B2"/>
    <w:rsid w:val="00EA3183"/>
    <w:rsid w:val="00EA32FB"/>
    <w:rsid w:val="00EA6EF2"/>
    <w:rsid w:val="00EB0C50"/>
    <w:rsid w:val="00EB2FFA"/>
    <w:rsid w:val="00EB37A1"/>
    <w:rsid w:val="00EC5F4A"/>
    <w:rsid w:val="00EC649F"/>
    <w:rsid w:val="00ED3E8A"/>
    <w:rsid w:val="00ED6D26"/>
    <w:rsid w:val="00ED7AF1"/>
    <w:rsid w:val="00ED7D8E"/>
    <w:rsid w:val="00F12044"/>
    <w:rsid w:val="00F13870"/>
    <w:rsid w:val="00F2022A"/>
    <w:rsid w:val="00F30C78"/>
    <w:rsid w:val="00F47280"/>
    <w:rsid w:val="00F52D88"/>
    <w:rsid w:val="00F57CAC"/>
    <w:rsid w:val="00F64219"/>
    <w:rsid w:val="00F66FF7"/>
    <w:rsid w:val="00F76491"/>
    <w:rsid w:val="00F8080C"/>
    <w:rsid w:val="00F8257E"/>
    <w:rsid w:val="00F923EF"/>
    <w:rsid w:val="00F93363"/>
    <w:rsid w:val="00F96A8E"/>
    <w:rsid w:val="00FB1EEF"/>
    <w:rsid w:val="00FC5DB1"/>
    <w:rsid w:val="00FD0638"/>
    <w:rsid w:val="00FE1DED"/>
    <w:rsid w:val="00FF1097"/>
    <w:rsid w:val="00FF50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5EF8C8"/>
  <w15:chartTrackingRefBased/>
  <w15:docId w15:val="{4A2E03E9-84DC-42D6-A0C4-F2EFFC9469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color w:val="000000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869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8699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8699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869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699F"/>
  </w:style>
  <w:style w:type="paragraph" w:styleId="Footer">
    <w:name w:val="footer"/>
    <w:basedOn w:val="Normal"/>
    <w:link w:val="FooterChar"/>
    <w:uiPriority w:val="99"/>
    <w:unhideWhenUsed/>
    <w:rsid w:val="003869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699F"/>
  </w:style>
  <w:style w:type="paragraph" w:styleId="ListParagraph">
    <w:name w:val="List Paragraph"/>
    <w:basedOn w:val="Normal"/>
    <w:uiPriority w:val="34"/>
    <w:qFormat/>
    <w:rsid w:val="00F66F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051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6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Noahkenton462@gmail.com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38EA996EFD9742AF5EEDD417BE42DE" ma:contentTypeVersion="4" ma:contentTypeDescription="Create a new document." ma:contentTypeScope="" ma:versionID="0a32f96c6c023655d9e3434dd46c32d1">
  <xsd:schema xmlns:xsd="http://www.w3.org/2001/XMLSchema" xmlns:xs="http://www.w3.org/2001/XMLSchema" xmlns:p="http://schemas.microsoft.com/office/2006/metadata/properties" xmlns:ns3="acf4b9e9-bf15-4fec-83d5-0f8ed5bc8655" targetNamespace="http://schemas.microsoft.com/office/2006/metadata/properties" ma:root="true" ma:fieldsID="d06772d339ac5a32f1e3915e51caba10" ns3:_="">
    <xsd:import namespace="acf4b9e9-bf15-4fec-83d5-0f8ed5bc865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f4b9e9-bf15-4fec-83d5-0f8ed5bc86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DF6244E-95A5-4385-9B8B-D128EAA2907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F0B81C6-B179-4DA3-ACAB-89B8D8426FC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CD95595-3CAC-4B11-83B7-EB442DC2D72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2066DD7-562C-4656-BAA2-EC313F2245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f4b9e9-bf15-4fec-83d5-0f8ed5bc86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84</TotalTime>
  <Pages>1</Pages>
  <Words>348</Words>
  <Characters>198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ton, Noah</dc:creator>
  <cp:keywords/>
  <dc:description/>
  <cp:lastModifiedBy>Kenton, Noah</cp:lastModifiedBy>
  <cp:revision>154</cp:revision>
  <cp:lastPrinted>2021-05-18T13:36:00Z</cp:lastPrinted>
  <dcterms:created xsi:type="dcterms:W3CDTF">2021-05-18T13:33:00Z</dcterms:created>
  <dcterms:modified xsi:type="dcterms:W3CDTF">2021-12-03T2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38EA996EFD9742AF5EEDD417BE42DE</vt:lpwstr>
  </property>
</Properties>
</file>